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7C3B4A7" w14:textId="77777777" w:rsidR="008559F2" w:rsidRPr="005E5675" w:rsidRDefault="00364379">
      <w:pPr>
        <w:spacing w:after="200" w:line="240" w:lineRule="auto"/>
        <w:jc w:val="center"/>
        <w:rPr>
          <w:rFonts w:ascii="Cambria" w:eastAsia="Cambria" w:hAnsi="Cambria" w:cs="Cambria"/>
          <w:b/>
          <w:sz w:val="28"/>
          <w:szCs w:val="28"/>
        </w:rPr>
      </w:pPr>
      <w:r w:rsidRPr="005E5675">
        <w:rPr>
          <w:rFonts w:ascii="Cambria" w:eastAsia="Cambria" w:hAnsi="Cambria" w:cs="Cambria"/>
          <w:b/>
          <w:sz w:val="28"/>
          <w:szCs w:val="28"/>
        </w:rPr>
        <w:t>Likes &amp; Dislikes + Personality</w:t>
      </w:r>
    </w:p>
    <w:p w14:paraId="67C3B4A8" w14:textId="77777777" w:rsidR="008559F2" w:rsidRDefault="008559F2">
      <w:p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A9" w14:textId="77777777" w:rsidR="008559F2" w:rsidRDefault="00364379" w:rsidP="00FF245D">
      <w:pPr>
        <w:numPr>
          <w:ilvl w:val="0"/>
          <w:numId w:val="1"/>
        </w:numPr>
        <w:spacing w:after="200" w:line="240" w:lineRule="auto"/>
        <w:ind w:left="360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Name 5-10 activities you like a lot. Write one sentence next to each to explain why you feel this way. </w:t>
      </w:r>
    </w:p>
    <w:p w14:paraId="67C3B4AA" w14:textId="77777777" w:rsidR="008559F2" w:rsidRDefault="008559F2" w:rsidP="00FF245D">
      <w:p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AB" w14:textId="77777777" w:rsidR="008559F2" w:rsidRDefault="00364379" w:rsidP="00FF245D">
      <w:pPr>
        <w:numPr>
          <w:ilvl w:val="0"/>
          <w:numId w:val="1"/>
        </w:numPr>
        <w:spacing w:after="200" w:line="240" w:lineRule="auto"/>
        <w:ind w:left="360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Name 5-10 activities you dislike a lot. Write one sentence next to each to explain why you feel this way. </w:t>
      </w:r>
    </w:p>
    <w:p w14:paraId="67C3B4AC" w14:textId="77777777" w:rsidR="008559F2" w:rsidRDefault="008559F2">
      <w:pPr>
        <w:shd w:val="clear" w:color="auto" w:fill="FFFFFF"/>
        <w:spacing w:before="280" w:after="280" w:line="240" w:lineRule="auto"/>
        <w:rPr>
          <w:rFonts w:ascii="Cambria" w:eastAsia="Cambria" w:hAnsi="Cambria" w:cs="Cambria"/>
          <w:b/>
          <w:sz w:val="24"/>
          <w:szCs w:val="24"/>
        </w:rPr>
      </w:pPr>
    </w:p>
    <w:p w14:paraId="67C3B4AD" w14:textId="77777777" w:rsidR="008559F2" w:rsidRDefault="00364379">
      <w:pPr>
        <w:shd w:val="clear" w:color="auto" w:fill="FFFFFF"/>
        <w:spacing w:before="280" w:after="280" w:line="240" w:lineRule="auto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Watch the </w:t>
      </w:r>
      <w:proofErr w:type="spellStart"/>
      <w:r>
        <w:rPr>
          <w:rFonts w:ascii="Cambria" w:eastAsia="Cambria" w:hAnsi="Cambria" w:cs="Cambria"/>
          <w:sz w:val="24"/>
          <w:szCs w:val="24"/>
        </w:rPr>
        <w:t>WatchWellCast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Video Intro to the Myers-Briggs Personality Test to learn a bit about the test you will take.  </w:t>
      </w:r>
      <w:hyperlink r:id="rId10">
        <w:r>
          <w:rPr>
            <w:rFonts w:ascii="Cambria" w:eastAsia="Cambria" w:hAnsi="Cambria" w:cs="Cambria"/>
            <w:color w:val="1155CC"/>
            <w:sz w:val="24"/>
            <w:szCs w:val="24"/>
            <w:u w:val="single"/>
          </w:rPr>
          <w:t>https://www.youtube.com/watch?v=nHSZ3_VMgjU</w:t>
        </w:r>
      </w:hyperlink>
    </w:p>
    <w:p w14:paraId="67C3B4AE" w14:textId="77777777" w:rsidR="008559F2" w:rsidRDefault="00364379">
      <w:pPr>
        <w:spacing w:after="200" w:line="240" w:lineRule="auto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Take a free (and shorter) version of the personality test to see what personality you have according to the test. </w:t>
      </w:r>
    </w:p>
    <w:p w14:paraId="67C3B4AF" w14:textId="77777777" w:rsidR="008559F2" w:rsidRPr="002F172A" w:rsidRDefault="00364379">
      <w:pPr>
        <w:shd w:val="clear" w:color="auto" w:fill="FFFFFF"/>
        <w:spacing w:after="150" w:line="240" w:lineRule="auto"/>
        <w:jc w:val="center"/>
        <w:rPr>
          <w:rFonts w:ascii="Cambria" w:eastAsia="Cambria" w:hAnsi="Cambria" w:cs="Cambria"/>
          <w:color w:val="0070C0"/>
          <w:sz w:val="24"/>
          <w:szCs w:val="24"/>
        </w:rPr>
      </w:pPr>
      <w:hyperlink r:id="rId11">
        <w:r w:rsidRPr="002F172A">
          <w:rPr>
            <w:rFonts w:ascii="Cambria" w:eastAsia="Cambria" w:hAnsi="Cambria" w:cs="Cambria"/>
            <w:color w:val="0070C0"/>
            <w:sz w:val="24"/>
            <w:szCs w:val="24"/>
            <w:u w:val="single"/>
          </w:rPr>
          <w:t>https://www.16personalities.com/free-personality-test</w:t>
        </w:r>
      </w:hyperlink>
    </w:p>
    <w:p w14:paraId="67C3B4B0" w14:textId="77777777" w:rsidR="008559F2" w:rsidRDefault="00364379">
      <w:pPr>
        <w:spacing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noProof/>
          <w:sz w:val="20"/>
          <w:szCs w:val="20"/>
        </w:rPr>
        <w:drawing>
          <wp:inline distT="0" distB="0" distL="0" distR="0" wp14:anchorId="67C3B4BE" wp14:editId="19988371">
            <wp:extent cx="6587214" cy="3705308"/>
            <wp:effectExtent l="0" t="0" r="4445" b="0"/>
            <wp:docPr id="1" name="image1.png" descr="Macintosh HD:private:var:folders:14:ql6mc2jn1kd90g1tgkp3qzt00000gn:T:TemporaryItems:MyersBriggsTyp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private:var:folders:14:ql6mc2jn1kd90g1tgkp3qzt00000gn:T:TemporaryItems:MyersBriggsTypes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50918" cy="37411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C3B4B1" w14:textId="77777777" w:rsidR="008559F2" w:rsidRPr="00463ABA" w:rsidRDefault="00364379" w:rsidP="00FF245D">
      <w:pPr>
        <w:jc w:val="right"/>
        <w:rPr>
          <w:sz w:val="14"/>
          <w:szCs w:val="14"/>
        </w:rPr>
      </w:pPr>
      <w:hyperlink r:id="rId13">
        <w:r w:rsidRPr="00463ABA">
          <w:rPr>
            <w:rStyle w:val="Hyperlink"/>
            <w:sz w:val="14"/>
            <w:szCs w:val="14"/>
          </w:rPr>
          <w:t>CC BY-SA 3.0</w:t>
        </w:r>
      </w:hyperlink>
      <w:r w:rsidRPr="00463ABA">
        <w:rPr>
          <w:sz w:val="14"/>
          <w:szCs w:val="14"/>
        </w:rPr>
        <w:t xml:space="preserve">    </w:t>
      </w:r>
      <w:proofErr w:type="gramStart"/>
      <w:r w:rsidRPr="00463ABA">
        <w:rPr>
          <w:sz w:val="14"/>
          <w:szCs w:val="14"/>
        </w:rPr>
        <w:t>File:MyersBriggsTypes.png</w:t>
      </w:r>
      <w:proofErr w:type="gramEnd"/>
      <w:r w:rsidRPr="00463ABA">
        <w:rPr>
          <w:sz w:val="14"/>
          <w:szCs w:val="14"/>
        </w:rPr>
        <w:t xml:space="preserve">    Created: 28 January 2014</w:t>
      </w:r>
    </w:p>
    <w:p w14:paraId="67C3B4B2" w14:textId="77777777" w:rsidR="008559F2" w:rsidRDefault="008559F2">
      <w:pPr>
        <w:spacing w:after="200" w:line="240" w:lineRule="auto"/>
        <w:jc w:val="both"/>
        <w:rPr>
          <w:rFonts w:ascii="Cambria" w:eastAsia="Cambria" w:hAnsi="Cambria" w:cs="Cambria"/>
          <w:sz w:val="24"/>
          <w:szCs w:val="24"/>
        </w:rPr>
      </w:pPr>
    </w:p>
    <w:p w14:paraId="67C3B4B3" w14:textId="052E1ABA" w:rsidR="008559F2" w:rsidRDefault="008559F2">
      <w:pPr>
        <w:shd w:val="clear" w:color="auto" w:fill="FFFFFF"/>
        <w:spacing w:after="150" w:line="240" w:lineRule="auto"/>
        <w:rPr>
          <w:rFonts w:ascii="Cambria" w:eastAsia="Cambria" w:hAnsi="Cambria" w:cs="Cambria"/>
          <w:sz w:val="24"/>
          <w:szCs w:val="24"/>
        </w:rPr>
      </w:pPr>
    </w:p>
    <w:p w14:paraId="54C3FB87" w14:textId="7D955F74" w:rsidR="002F172A" w:rsidRDefault="002F172A">
      <w:pPr>
        <w:shd w:val="clear" w:color="auto" w:fill="FFFFFF"/>
        <w:spacing w:after="150" w:line="240" w:lineRule="auto"/>
        <w:rPr>
          <w:rFonts w:ascii="Cambria" w:eastAsia="Cambria" w:hAnsi="Cambria" w:cs="Cambria"/>
          <w:sz w:val="24"/>
          <w:szCs w:val="24"/>
        </w:rPr>
      </w:pPr>
    </w:p>
    <w:p w14:paraId="667BD72E" w14:textId="77777777" w:rsidR="002F172A" w:rsidRDefault="002F172A">
      <w:pPr>
        <w:shd w:val="clear" w:color="auto" w:fill="FFFFFF"/>
        <w:spacing w:after="150" w:line="240" w:lineRule="auto"/>
        <w:rPr>
          <w:rFonts w:ascii="Cambria" w:eastAsia="Cambria" w:hAnsi="Cambria" w:cs="Cambria"/>
          <w:sz w:val="24"/>
          <w:szCs w:val="24"/>
        </w:rPr>
      </w:pPr>
    </w:p>
    <w:p w14:paraId="67C3B4B4" w14:textId="77777777" w:rsidR="008559F2" w:rsidRDefault="0036437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hat was your result?</w:t>
      </w:r>
    </w:p>
    <w:p w14:paraId="67C3B4B5" w14:textId="77777777" w:rsidR="008559F2" w:rsidRDefault="008559F2">
      <w:p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B6" w14:textId="77777777" w:rsidR="008559F2" w:rsidRDefault="00364379">
      <w:pPr>
        <w:numPr>
          <w:ilvl w:val="0"/>
          <w:numId w:val="1"/>
        </w:num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Do you agree with results why or why not? </w:t>
      </w:r>
    </w:p>
    <w:p w14:paraId="67C3B4B7" w14:textId="77777777" w:rsidR="008559F2" w:rsidRDefault="008559F2">
      <w:pPr>
        <w:spacing w:after="200" w:line="240" w:lineRule="auto"/>
        <w:ind w:left="720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B8" w14:textId="77777777" w:rsidR="008559F2" w:rsidRDefault="00364379">
      <w:pPr>
        <w:numPr>
          <w:ilvl w:val="0"/>
          <w:numId w:val="1"/>
        </w:num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hich characteristics surprised you?</w:t>
      </w:r>
    </w:p>
    <w:p w14:paraId="67C3B4B9" w14:textId="77777777" w:rsidR="008559F2" w:rsidRDefault="008559F2">
      <w:pPr>
        <w:spacing w:after="200" w:line="240" w:lineRule="auto"/>
        <w:ind w:left="720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BA" w14:textId="77777777" w:rsidR="008559F2" w:rsidRDefault="00364379">
      <w:pPr>
        <w:numPr>
          <w:ilvl w:val="0"/>
          <w:numId w:val="1"/>
        </w:num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hich characteristics applied to your likes or dislikes? Explain how.</w:t>
      </w:r>
    </w:p>
    <w:p w14:paraId="67C3B4BB" w14:textId="77777777" w:rsidR="008559F2" w:rsidRDefault="008559F2">
      <w:pPr>
        <w:spacing w:after="200" w:line="240" w:lineRule="auto"/>
        <w:ind w:left="720"/>
        <w:jc w:val="both"/>
        <w:rPr>
          <w:rFonts w:ascii="Cambria" w:eastAsia="Cambria" w:hAnsi="Cambria" w:cs="Cambria"/>
          <w:b/>
          <w:sz w:val="24"/>
          <w:szCs w:val="24"/>
        </w:rPr>
      </w:pPr>
    </w:p>
    <w:p w14:paraId="67C3B4BC" w14:textId="77777777" w:rsidR="008559F2" w:rsidRDefault="00364379">
      <w:pPr>
        <w:numPr>
          <w:ilvl w:val="0"/>
          <w:numId w:val="1"/>
        </w:numPr>
        <w:spacing w:after="200" w:line="240" w:lineRule="auto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 How might you apply these ideas to your future?</w:t>
      </w:r>
    </w:p>
    <w:p w14:paraId="67C3B4BD" w14:textId="77777777" w:rsidR="008559F2" w:rsidRDefault="008559F2"/>
    <w:sectPr w:rsidR="008559F2">
      <w:headerReference w:type="default" r:id="rId14"/>
      <w:footerReference w:type="default" r:id="rId15"/>
      <w:pgSz w:w="12240" w:h="15840"/>
      <w:pgMar w:top="1440" w:right="36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3B4C5" w14:textId="77777777" w:rsidR="00000000" w:rsidRDefault="00364379">
      <w:pPr>
        <w:spacing w:line="240" w:lineRule="auto"/>
      </w:pPr>
      <w:r>
        <w:separator/>
      </w:r>
    </w:p>
  </w:endnote>
  <w:endnote w:type="continuationSeparator" w:id="0">
    <w:p w14:paraId="67C3B4C7" w14:textId="77777777" w:rsidR="00000000" w:rsidRDefault="003643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-1256984531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FAB7C41" w14:textId="7A5CABDC" w:rsidR="00587144" w:rsidRPr="002F172A" w:rsidRDefault="00587144" w:rsidP="00587144">
            <w:pPr>
              <w:pStyle w:val="Footer"/>
              <w:ind w:firstLine="720"/>
              <w:jc w:val="right"/>
              <w:rPr>
                <w:sz w:val="18"/>
                <w:szCs w:val="18"/>
              </w:rPr>
            </w:pPr>
            <w:r w:rsidRPr="002F172A">
              <w:rPr>
                <w:sz w:val="18"/>
                <w:szCs w:val="18"/>
              </w:rPr>
              <w:t>WorldEd International School™</w:t>
            </w:r>
            <w:r w:rsidRPr="002F172A">
              <w:rPr>
                <w:sz w:val="18"/>
                <w:szCs w:val="18"/>
              </w:rPr>
              <w:tab/>
            </w:r>
            <w:r w:rsidRPr="002F172A">
              <w:rPr>
                <w:sz w:val="18"/>
                <w:szCs w:val="18"/>
              </w:rPr>
              <w:tab/>
              <w:t xml:space="preserve">Page </w:t>
            </w:r>
            <w:r w:rsidRPr="002F172A">
              <w:rPr>
                <w:b/>
                <w:bCs/>
                <w:sz w:val="20"/>
                <w:szCs w:val="20"/>
              </w:rPr>
              <w:fldChar w:fldCharType="begin"/>
            </w:r>
            <w:r w:rsidRPr="002F172A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2F172A">
              <w:rPr>
                <w:b/>
                <w:bCs/>
                <w:sz w:val="20"/>
                <w:szCs w:val="20"/>
              </w:rPr>
              <w:fldChar w:fldCharType="separate"/>
            </w:r>
            <w:r w:rsidRPr="002F172A">
              <w:rPr>
                <w:b/>
                <w:bCs/>
                <w:noProof/>
                <w:sz w:val="18"/>
                <w:szCs w:val="18"/>
              </w:rPr>
              <w:t>2</w:t>
            </w:r>
            <w:r w:rsidRPr="002F172A">
              <w:rPr>
                <w:b/>
                <w:bCs/>
                <w:sz w:val="20"/>
                <w:szCs w:val="20"/>
              </w:rPr>
              <w:fldChar w:fldCharType="end"/>
            </w:r>
            <w:r w:rsidRPr="002F172A">
              <w:rPr>
                <w:sz w:val="18"/>
                <w:szCs w:val="18"/>
              </w:rPr>
              <w:t xml:space="preserve"> of </w:t>
            </w:r>
            <w:r w:rsidRPr="002F172A">
              <w:rPr>
                <w:b/>
                <w:bCs/>
                <w:sz w:val="20"/>
                <w:szCs w:val="20"/>
              </w:rPr>
              <w:fldChar w:fldCharType="begin"/>
            </w:r>
            <w:r w:rsidRPr="002F172A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2F172A">
              <w:rPr>
                <w:b/>
                <w:bCs/>
                <w:sz w:val="20"/>
                <w:szCs w:val="20"/>
              </w:rPr>
              <w:fldChar w:fldCharType="separate"/>
            </w:r>
            <w:r w:rsidRPr="002F172A">
              <w:rPr>
                <w:b/>
                <w:bCs/>
                <w:noProof/>
                <w:sz w:val="18"/>
                <w:szCs w:val="18"/>
              </w:rPr>
              <w:t>2</w:t>
            </w:r>
            <w:r w:rsidRPr="002F172A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C3B4C1" w14:textId="77777777" w:rsidR="00000000" w:rsidRDefault="00364379">
      <w:pPr>
        <w:spacing w:line="240" w:lineRule="auto"/>
      </w:pPr>
      <w:r>
        <w:separator/>
      </w:r>
    </w:p>
  </w:footnote>
  <w:footnote w:type="continuationSeparator" w:id="0">
    <w:p w14:paraId="67C3B4C3" w14:textId="77777777" w:rsidR="00000000" w:rsidRDefault="003643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3B4C0" w14:textId="7BB28757" w:rsidR="008559F2" w:rsidRDefault="00FF245D">
    <w:r>
      <w:rPr>
        <w:noProof/>
      </w:rPr>
      <w:drawing>
        <wp:anchor distT="0" distB="0" distL="114300" distR="114300" simplePos="0" relativeHeight="251659264" behindDoc="1" locked="0" layoutInCell="1" allowOverlap="1" wp14:anchorId="0AFF1BEE" wp14:editId="6E4B0BB3">
          <wp:simplePos x="0" y="0"/>
          <wp:positionH relativeFrom="margin">
            <wp:align>left</wp:align>
          </wp:positionH>
          <wp:positionV relativeFrom="page">
            <wp:posOffset>55080</wp:posOffset>
          </wp:positionV>
          <wp:extent cx="747423" cy="824814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ldEd_CoatofArms-Mini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371" cy="8468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F554F3"/>
    <w:multiLevelType w:val="multilevel"/>
    <w:tmpl w:val="85D6D6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DCwNDA3MjE0MjBV0lEKTi0uzszPAykwrAUAf4J+sCwAAAA="/>
  </w:docVars>
  <w:rsids>
    <w:rsidRoot w:val="008559F2"/>
    <w:rsid w:val="002F172A"/>
    <w:rsid w:val="00364379"/>
    <w:rsid w:val="00463ABA"/>
    <w:rsid w:val="00587144"/>
    <w:rsid w:val="005E5675"/>
    <w:rsid w:val="008559F2"/>
    <w:rsid w:val="00FF2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3B4A6"/>
  <w15:docId w15:val="{6826FFBE-C9F0-4F8C-89EB-27D24B12B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63A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24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45D"/>
  </w:style>
  <w:style w:type="paragraph" w:styleId="Footer">
    <w:name w:val="footer"/>
    <w:basedOn w:val="Normal"/>
    <w:link w:val="FooterChar"/>
    <w:uiPriority w:val="99"/>
    <w:unhideWhenUsed/>
    <w:rsid w:val="00FF24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reativecommons.org/licenses/by-sa/3.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16personalities.com/free-personality-test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youtube.com/watch?v=nHSZ3_VMgj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BF7B5629A65438B09C0392B6189CF" ma:contentTypeVersion="12" ma:contentTypeDescription="Create a new document." ma:contentTypeScope="" ma:versionID="cb413e742817991e0724038a609479bc">
  <xsd:schema xmlns:xsd="http://www.w3.org/2001/XMLSchema" xmlns:xs="http://www.w3.org/2001/XMLSchema" xmlns:p="http://schemas.microsoft.com/office/2006/metadata/properties" xmlns:ns2="f86d36c5-b11f-4aa5-a8d4-5d24aa5935b3" xmlns:ns3="16163bfb-1c18-423f-93e6-dcb82333a6af" targetNamespace="http://schemas.microsoft.com/office/2006/metadata/properties" ma:root="true" ma:fieldsID="1ee4ac3213fd01519a1b222bb6d3dc88" ns2:_="" ns3:_="">
    <xsd:import namespace="f86d36c5-b11f-4aa5-a8d4-5d24aa5935b3"/>
    <xsd:import namespace="16163bfb-1c18-423f-93e6-dcb82333a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d36c5-b11f-4aa5-a8d4-5d24aa593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63bfb-1c18-423f-93e6-dcb82333a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E8CA5D-59D5-45BA-B0EF-5FCF3598D57C}">
  <ds:schemaRefs>
    <ds:schemaRef ds:uri="http://purl.org/dc/terms/"/>
    <ds:schemaRef ds:uri="f86d36c5-b11f-4aa5-a8d4-5d24aa5935b3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16163bfb-1c18-423f-93e6-dcb82333a6af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FFF6D1D-EA2D-4F64-BD86-95D384195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53539E-6688-4A11-ACC0-561C328E4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6d36c5-b11f-4aa5-a8d4-5d24aa5935b3"/>
    <ds:schemaRef ds:uri="16163bfb-1c18-423f-93e6-dcb82333a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lavio Liberal</cp:lastModifiedBy>
  <cp:revision>7</cp:revision>
  <cp:lastPrinted>2020-06-09T21:06:00Z</cp:lastPrinted>
  <dcterms:created xsi:type="dcterms:W3CDTF">2020-06-09T21:01:00Z</dcterms:created>
  <dcterms:modified xsi:type="dcterms:W3CDTF">2020-06-09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BF7B5629A65438B09C0392B6189CF</vt:lpwstr>
  </property>
</Properties>
</file>